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4A4370" w14:textId="77777777" w:rsidR="0039353E" w:rsidRDefault="00000000">
      <w:pPr>
        <w:pStyle w:val="Author"/>
      </w:pPr>
      <w:r>
        <w:t>Simone Galimberti</w:t>
      </w:r>
    </w:p>
    <w:p w14:paraId="5F0A1566" w14:textId="77777777" w:rsidR="0039353E" w:rsidRDefault="00000000">
      <w:pPr>
        <w:pStyle w:val="Data"/>
      </w:pPr>
      <w:r>
        <w:t>2024-07-16</w:t>
      </w:r>
    </w:p>
    <w:p w14:paraId="20E3D1AF" w14:textId="77777777" w:rsidR="0039353E" w:rsidRDefault="00000000">
      <w:pPr>
        <w:pStyle w:val="FirstParagraph"/>
      </w:pPr>
      <w:r>
        <w:rPr>
          <w:noProof/>
        </w:rPr>
        <w:drawing>
          <wp:inline distT="0" distB="0" distL="0" distR="0" wp14:anchorId="7853C7BD" wp14:editId="4122A7D4">
            <wp:extent cx="4876800" cy="7620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media/cover.jpg"/>
                    <pic:cNvPicPr>
                      <a:picLocks noChangeAspect="1" noChangeArrowheads="1"/>
                    </pic:cNvPicPr>
                  </pic:nvPicPr>
                  <pic:blipFill>
                    <a:blip r:embed="rId5"/>
                    <a:stretch>
                      <a:fillRect/>
                    </a:stretch>
                  </pic:blipFill>
                  <pic:spPr bwMode="auto">
                    <a:xfrm>
                      <a:off x="0" y="0"/>
                      <a:ext cx="4876800" cy="7620000"/>
                    </a:xfrm>
                    <a:prstGeom prst="rect">
                      <a:avLst/>
                    </a:prstGeom>
                    <a:noFill/>
                    <a:ln w="9525">
                      <a:noFill/>
                      <a:headEnd/>
                      <a:tailEnd/>
                    </a:ln>
                  </pic:spPr>
                </pic:pic>
              </a:graphicData>
            </a:graphic>
          </wp:inline>
        </w:drawing>
      </w:r>
      <w:bookmarkStart w:id="0" w:name="cover.xhtml"/>
      <w:bookmarkStart w:id="1" w:name="title_page.xhtml"/>
      <w:bookmarkStart w:id="2" w:name="nav.xhtml"/>
      <w:bookmarkStart w:id="3" w:name="ch001.xhtml"/>
      <w:bookmarkEnd w:id="0"/>
      <w:bookmarkEnd w:id="1"/>
      <w:bookmarkEnd w:id="2"/>
      <w:bookmarkEnd w:id="3"/>
    </w:p>
    <w:p w14:paraId="2640AA73" w14:textId="77777777" w:rsidR="0039353E" w:rsidRPr="008A713B" w:rsidRDefault="0039353E">
      <w:pPr>
        <w:pStyle w:val="FirstParagraph"/>
        <w:rPr>
          <w:u w:val="single"/>
        </w:rPr>
      </w:pPr>
    </w:p>
    <w:p w14:paraId="19D7C257" w14:textId="77777777" w:rsidR="0039353E" w:rsidRDefault="00000000">
      <w:pPr>
        <w:pStyle w:val="Titolo1"/>
      </w:pPr>
      <w:bookmarkStart w:id="4" w:name="ch001.xhtml_lia-nel-processo-editoriale"/>
      <w:r>
        <w:t>L'IA nel processo editoriale</w:t>
      </w:r>
    </w:p>
    <w:p w14:paraId="05473ECD" w14:textId="77777777" w:rsidR="0039353E" w:rsidRDefault="00000000">
      <w:pPr>
        <w:pStyle w:val="Titolo3"/>
      </w:pPr>
      <w:bookmarkStart w:id="5" w:name="ch001.xhtml_di-galimberti-simone"/>
      <w:r>
        <w:t>di Galimberti Simone</w:t>
      </w:r>
    </w:p>
    <w:p w14:paraId="194104FC" w14:textId="77777777" w:rsidR="0039353E" w:rsidRDefault="00000000">
      <w:pPr>
        <w:pStyle w:val="FirstParagraph"/>
      </w:pPr>
      <w:r>
        <w:rPr>
          <w:i/>
          <w:iCs/>
        </w:rPr>
        <w:t>Realizzato a scopo didattico per il corso di Editoria Digitale</w:t>
      </w:r>
    </w:p>
    <w:p w14:paraId="6E68E819" w14:textId="77777777" w:rsidR="0039353E" w:rsidRDefault="00000000">
      <w:pPr>
        <w:pStyle w:val="Corpotesto"/>
      </w:pPr>
      <w:r>
        <w:rPr>
          <w:i/>
          <w:iCs/>
        </w:rPr>
        <w:t>Alcuni contenuti dell'opera sono stati generati mediante l'impiego dell'intelligenza artificiale per verificare la sua efficacia nell'automazione della scrittura. I contenuti sono stati poi integrati utilizzando le slide del corso e con l'aggiunta di alcuni contenuti originali da parte dell'autore.</w:t>
      </w:r>
    </w:p>
    <w:p w14:paraId="499CFBE5" w14:textId="77777777" w:rsidR="0039353E" w:rsidRDefault="00000000">
      <w:pPr>
        <w:pStyle w:val="Corpotesto"/>
      </w:pPr>
      <w:hyperlink r:id="rId6">
        <w:r>
          <w:rPr>
            <w:rStyle w:val="Collegamentoipertestuale"/>
          </w:rPr>
          <w:t>Università degli Studi di Milano</w:t>
        </w:r>
      </w:hyperlink>
      <w:r>
        <w:t>.</w:t>
      </w:r>
      <w:r>
        <w:br/>
      </w:r>
    </w:p>
    <w:p w14:paraId="267860ED" w14:textId="77777777" w:rsidR="0039353E" w:rsidRDefault="0039353E">
      <w:pPr>
        <w:pStyle w:val="Corpotesto"/>
      </w:pPr>
      <w:bookmarkStart w:id="6" w:name="ch002.xhtml"/>
      <w:bookmarkEnd w:id="4"/>
      <w:bookmarkEnd w:id="5"/>
      <w:bookmarkEnd w:id="6"/>
    </w:p>
    <w:p w14:paraId="732B2AAD" w14:textId="77777777" w:rsidR="0039353E" w:rsidRDefault="00000000">
      <w:pPr>
        <w:pStyle w:val="Titolo1"/>
      </w:pPr>
      <w:bookmarkStart w:id="7" w:name="ch002.xhtml_introduction"/>
      <w:r>
        <w:t>Introduzione</w:t>
      </w:r>
    </w:p>
    <w:p w14:paraId="5A113318" w14:textId="77777777" w:rsidR="0039353E" w:rsidRDefault="00000000">
      <w:pPr>
        <w:pStyle w:val="Titolo2"/>
      </w:pPr>
      <w:bookmarkStart w:id="8" w:name="ch002.xhtml_rivoluzione"/>
      <w:r>
        <w:t>La Rivoluzione Digitale nell'Editoria</w:t>
      </w:r>
    </w:p>
    <w:p w14:paraId="60E2107C" w14:textId="77777777" w:rsidR="0039353E" w:rsidRDefault="00000000">
      <w:pPr>
        <w:pStyle w:val="FirstParagraph"/>
      </w:pPr>
      <w:r>
        <w:t>Negli ultimi decenni, l'industria editoriale ha attraversato una trasformazione radicale. La digitalizzazione ha portato con sé una serie di innovazioni che hanno modificato profondamente il modo in cui i contenuti vengono creati, distribuiti e consumati. Dalla stampa digitale agli ebook, dai blog ai social media, il panorama editoriale è diventato più dinamico e accessibile che mai. Tuttavia, una delle innovazioni più significative e potenzialmente rivoluzionarie degli ultimi anni è stata l'introduzione dell'intelligenza artificiale (IA) nel processo di produzione editoriale.</w:t>
      </w:r>
    </w:p>
    <w:p w14:paraId="5B9F4D0C" w14:textId="77777777" w:rsidR="0039353E" w:rsidRDefault="00000000">
      <w:pPr>
        <w:pStyle w:val="Titolo2"/>
      </w:pPr>
      <w:bookmarkStart w:id="9" w:name="ch002.xhtml_IA"/>
      <w:bookmarkEnd w:id="8"/>
      <w:r>
        <w:t>Cos'è l'Intelligenza Artificiale?</w:t>
      </w:r>
    </w:p>
    <w:p w14:paraId="095BA3B3" w14:textId="77777777" w:rsidR="0039353E" w:rsidRDefault="00000000">
      <w:pPr>
        <w:pStyle w:val="FirstParagraph"/>
      </w:pPr>
      <w:r>
        <w:t>Il termine "Intelligenza artificiale" (AI o IA) è stato coniato per la prima volta negli anni '50 del secolo scorso e si riferisce a sistemi informatici in grado di svolgere compiti che normalmente richiedono intelligenza umana. Questi compiti includono l'apprendimento, il ragionamento, la risoluzione di problemi, la comprensione del linguaggio naturale e persino la creatività. Grazie ai progressi nella potenza di calcolo, nella disponibilità di big data e negli algoritmi avanzati, l'IA è diventata una componente fondamentale in molte industrie, compresa quella editoriale. Questa tendenza si è rafforzata recentemente grazie ai successi e alla diffusione di strumenti AI generativa. I modelli generativi apprendono la struttura e le caratteristiche di un insieme di dati e sono in grado di generare nuovi dati simili a quelli di partenza: due tipi di modelli generativi sono le Generative Adversarial Networks (GAN) e i Generative Pre-trained Transformer (GPT).</w:t>
      </w:r>
    </w:p>
    <w:p w14:paraId="1BA3B171" w14:textId="77777777" w:rsidR="0039353E" w:rsidRDefault="00000000">
      <w:pPr>
        <w:pStyle w:val="CaptionedFigure"/>
      </w:pPr>
      <w:r>
        <w:rPr>
          <w:noProof/>
        </w:rPr>
        <w:lastRenderedPageBreak/>
        <w:drawing>
          <wp:inline distT="0" distB="0" distL="0" distR="0" wp14:anchorId="698D47C1" wp14:editId="6C06ABD9">
            <wp:extent cx="5334000" cy="3265241"/>
            <wp:effectExtent l="0" t="0" r="0" b="0"/>
            <wp:docPr id="36" name="Picture" descr="schema AI-ML-DL"/>
            <wp:cNvGraphicFramePr/>
            <a:graphic xmlns:a="http://schemas.openxmlformats.org/drawingml/2006/main">
              <a:graphicData uri="http://schemas.openxmlformats.org/drawingml/2006/picture">
                <pic:pic xmlns:pic="http://schemas.openxmlformats.org/drawingml/2006/picture">
                  <pic:nvPicPr>
                    <pic:cNvPr id="37" name="Picture" descr="media/file0.jpg"/>
                    <pic:cNvPicPr>
                      <a:picLocks noChangeAspect="1" noChangeArrowheads="1"/>
                    </pic:cNvPicPr>
                  </pic:nvPicPr>
                  <pic:blipFill>
                    <a:blip r:embed="rId7"/>
                    <a:stretch>
                      <a:fillRect/>
                    </a:stretch>
                  </pic:blipFill>
                  <pic:spPr bwMode="auto">
                    <a:xfrm>
                      <a:off x="0" y="0"/>
                      <a:ext cx="5334000" cy="3265241"/>
                    </a:xfrm>
                    <a:prstGeom prst="rect">
                      <a:avLst/>
                    </a:prstGeom>
                    <a:noFill/>
                    <a:ln w="9525">
                      <a:noFill/>
                      <a:headEnd/>
                      <a:tailEnd/>
                    </a:ln>
                  </pic:spPr>
                </pic:pic>
              </a:graphicData>
            </a:graphic>
          </wp:inline>
        </w:drawing>
      </w:r>
    </w:p>
    <w:p w14:paraId="71DB045B" w14:textId="77777777" w:rsidR="0039353E" w:rsidRDefault="00000000">
      <w:pPr>
        <w:pStyle w:val="ImageCaption"/>
      </w:pPr>
      <w:r>
        <w:t>Relazione tra AI, ML e DL: l'Intelligenza Artificiale (AI) è il campo generale che include l'Apprendimento Automatico (ML), il quale a sua volta include l'Apprendimento Profondo (DL).</w:t>
      </w:r>
    </w:p>
    <w:p w14:paraId="7A42FBC2" w14:textId="77777777" w:rsidR="0039353E" w:rsidRDefault="00000000">
      <w:pPr>
        <w:pStyle w:val="Titolo2"/>
      </w:pPr>
      <w:bookmarkStart w:id="10" w:name="ch002.xhtml_ML"/>
      <w:bookmarkEnd w:id="9"/>
      <w:r>
        <w:t>Apprendimento automatico (ML)</w:t>
      </w:r>
    </w:p>
    <w:p w14:paraId="76C14679" w14:textId="77777777" w:rsidR="0039353E" w:rsidRDefault="00000000">
      <w:pPr>
        <w:pStyle w:val="FirstParagraph"/>
      </w:pPr>
      <w:r>
        <w:t>L'apprendimento automatico, o Machine Learning, è essenzialmente una strada per mettere in pratica l'Intelligenza Artificiale. L'obiettivo di un processo di Apprendimento Automatico è costruire un modello di risposta: si concentra sulla capacità delle macchine di ricevere una serie di dati X e produrre una risposta y, modificando gli algoritmi man mano che ricevono più informazioni su ciò che stanno elaborando. L'esecuzione di questi algoritmi è sempre preceduta da una fase di addestramento e le modalità di apprendimento principali sono:</w:t>
      </w:r>
    </w:p>
    <w:p w14:paraId="6FB979AE" w14:textId="77777777" w:rsidR="0039353E" w:rsidRDefault="00000000">
      <w:pPr>
        <w:pStyle w:val="Compact"/>
        <w:numPr>
          <w:ilvl w:val="0"/>
          <w:numId w:val="3"/>
        </w:numPr>
      </w:pPr>
      <w:r>
        <w:rPr>
          <w:b/>
          <w:bCs/>
        </w:rPr>
        <w:t>Apprendimento supervisionato</w:t>
      </w:r>
      <w:r>
        <w:t>: l'algoritmo viene addestrato utilizzando un dataset etichettato, dove ogni input è associato a un output noto. L'obiettivo è prevedere l'etichetta corretta per i nuovi input. Le tecniche impiegate sono la classificazione e la regressione.</w:t>
      </w:r>
    </w:p>
    <w:p w14:paraId="397DED71" w14:textId="77777777" w:rsidR="0039353E" w:rsidRDefault="00000000">
      <w:pPr>
        <w:pStyle w:val="Compact"/>
        <w:numPr>
          <w:ilvl w:val="0"/>
          <w:numId w:val="3"/>
        </w:numPr>
      </w:pPr>
      <w:r>
        <w:rPr>
          <w:b/>
          <w:bCs/>
        </w:rPr>
        <w:t>Apprendimento non supervisionato</w:t>
      </w:r>
      <w:r>
        <w:t>: l'algoritmo viene addestrato utilizzando un dataset non etichettato, cioè senza output noti. L'obiettivo è scoprire strutture o pattern nascosti nei dati. Una delle tecniche impiegate è il clustering.</w:t>
      </w:r>
    </w:p>
    <w:p w14:paraId="2F0ACAD0" w14:textId="77777777" w:rsidR="0039353E" w:rsidRDefault="00000000">
      <w:pPr>
        <w:pStyle w:val="Compact"/>
        <w:numPr>
          <w:ilvl w:val="0"/>
          <w:numId w:val="3"/>
        </w:numPr>
      </w:pPr>
      <w:r>
        <w:rPr>
          <w:b/>
          <w:bCs/>
        </w:rPr>
        <w:t>Apprendimento auto - supervisionato</w:t>
      </w:r>
      <w:r>
        <w:t>: l'algoritmo genera le proprie etichette dei dati non etichettati per addestrarsi. L'obiettivo è utilizzare i dati non etichettati in modo più efficiente creando un pre-addestramento o rappresentazioni utili.</w:t>
      </w:r>
    </w:p>
    <w:p w14:paraId="4C136155" w14:textId="77777777" w:rsidR="0039353E" w:rsidRDefault="00000000">
      <w:pPr>
        <w:pStyle w:val="Compact"/>
        <w:numPr>
          <w:ilvl w:val="0"/>
          <w:numId w:val="3"/>
        </w:numPr>
      </w:pPr>
      <w:r>
        <w:rPr>
          <w:b/>
          <w:bCs/>
        </w:rPr>
        <w:t>Apprendimento per rinforzo</w:t>
      </w:r>
      <w:r>
        <w:t>: l'algoritmo apprende attraverso l'interazione con l'ambiente, ricevendo ricompense o penalità in base alle azioni intraprese. L'obiettivo è massimizzare le ricompense nel tempo e minimizzare le penalità.</w:t>
      </w:r>
    </w:p>
    <w:p w14:paraId="1E89D691" w14:textId="77777777" w:rsidR="0039353E" w:rsidRDefault="00000000">
      <w:pPr>
        <w:pStyle w:val="Titolo2"/>
      </w:pPr>
      <w:bookmarkStart w:id="11" w:name="ch002.xhtml_DL"/>
      <w:bookmarkEnd w:id="10"/>
      <w:r>
        <w:lastRenderedPageBreak/>
        <w:t>Apprendimento profondo (DL)</w:t>
      </w:r>
    </w:p>
    <w:p w14:paraId="28F9469A" w14:textId="77777777" w:rsidR="0039353E" w:rsidRDefault="00000000">
      <w:pPr>
        <w:pStyle w:val="FirstParagraph"/>
      </w:pPr>
      <w:r>
        <w:t>L'apprendimento profondo, o Deep Learning, è un campo dell'apprendimento automatico che ha preso spunto dalla struttura del cervello, ovvero l'interconnessione dei vari neuroni. Utilizza enormi modelli di reti neurali con varie unità di elaborazione; sfrutta i progressi computazionali e tecniche di allenamento per apprendere modelli complessi attraverso un'enorme quantità di dati.</w:t>
      </w:r>
    </w:p>
    <w:p w14:paraId="7E16582F" w14:textId="77777777" w:rsidR="0039353E" w:rsidRDefault="00000000">
      <w:pPr>
        <w:pStyle w:val="Titolo2"/>
      </w:pPr>
      <w:bookmarkStart w:id="12" w:name="ch002.xhtml_panorama"/>
      <w:bookmarkEnd w:id="11"/>
      <w:r>
        <w:t>L'IA nell'Editoria: Un Panorama Generale</w:t>
      </w:r>
    </w:p>
    <w:p w14:paraId="3A4205E6" w14:textId="77777777" w:rsidR="0039353E" w:rsidRDefault="00000000">
      <w:pPr>
        <w:pStyle w:val="FirstParagraph"/>
      </w:pPr>
      <w:r>
        <w:t>L'applicazione dell'IA nel processo di produzione editoriale sta rapidamente diventando una pratica comune. Gli strumenti basati sull'IA sono utilizzati in diverse fasi del ciclo di vita del contenuto editoriale, dall'acquisizione dei contenuti alla pubblicazione e distribuzione. Questi strumenti non solo migliorano l'efficienza operativa, ma possono anche aumentare la qualità dei contenuti, fornendo analisi dettagliate e suggerimenti basati sui dati.</w:t>
      </w:r>
    </w:p>
    <w:p w14:paraId="11E92817" w14:textId="77777777" w:rsidR="0039353E" w:rsidRDefault="00000000">
      <w:pPr>
        <w:pStyle w:val="Titolo2"/>
      </w:pPr>
      <w:bookmarkStart w:id="13" w:name="ch002.xhtml_vantaggi"/>
      <w:bookmarkEnd w:id="12"/>
      <w:r>
        <w:t>Vantaggi dell'IA nel Processo Editoriale</w:t>
      </w:r>
    </w:p>
    <w:p w14:paraId="38B3C489" w14:textId="77777777" w:rsidR="0039353E" w:rsidRDefault="00000000">
      <w:pPr>
        <w:pStyle w:val="Compact"/>
        <w:numPr>
          <w:ilvl w:val="0"/>
          <w:numId w:val="4"/>
        </w:numPr>
      </w:pPr>
      <w:r>
        <w:rPr>
          <w:b/>
          <w:bCs/>
        </w:rPr>
        <w:t>Automazione e Efficienza</w:t>
      </w:r>
      <w:r>
        <w:t>: L'IA può automatizzare compiti ripetitivi e dispendiosi in termini di tempo, come la correzione di bozze, la formattazione e la gestione dei contenuti. Questo permette agli editori di concentrarsi su aspetti più creativi e strategici del loro lavoro.</w:t>
      </w:r>
    </w:p>
    <w:p w14:paraId="63878EDD" w14:textId="77777777" w:rsidR="0039353E" w:rsidRDefault="00000000">
      <w:pPr>
        <w:pStyle w:val="Compact"/>
        <w:numPr>
          <w:ilvl w:val="0"/>
          <w:numId w:val="4"/>
        </w:numPr>
      </w:pPr>
      <w:r>
        <w:rPr>
          <w:b/>
          <w:bCs/>
        </w:rPr>
        <w:t>Traduzione automatica di contenuti</w:t>
      </w:r>
      <w:r>
        <w:t xml:space="preserve"> : tradurre testi in modo automatico e coerente, generalmente con la supervisione di un traduttore esperto.</w:t>
      </w:r>
    </w:p>
    <w:p w14:paraId="62809EFB" w14:textId="77777777" w:rsidR="0039353E" w:rsidRDefault="00000000">
      <w:pPr>
        <w:pStyle w:val="Compact"/>
        <w:numPr>
          <w:ilvl w:val="0"/>
          <w:numId w:val="4"/>
        </w:numPr>
      </w:pPr>
      <w:r>
        <w:rPr>
          <w:b/>
          <w:bCs/>
        </w:rPr>
        <w:t>Generazione di suggerimenti creativi</w:t>
      </w:r>
      <w:r>
        <w:t xml:space="preserve"> : generare suggerimenti creativi per scrivere titoli accattivanti, introdurre storie o creare contenuti coivolgenti.</w:t>
      </w:r>
    </w:p>
    <w:p w14:paraId="7B5FF632" w14:textId="77777777" w:rsidR="0039353E" w:rsidRDefault="00000000">
      <w:pPr>
        <w:pStyle w:val="Compact"/>
        <w:numPr>
          <w:ilvl w:val="0"/>
          <w:numId w:val="4"/>
        </w:numPr>
      </w:pPr>
      <w:r>
        <w:rPr>
          <w:b/>
          <w:bCs/>
        </w:rPr>
        <w:t>Creazione di chatbot e assistenza virtuale</w:t>
      </w:r>
      <w:r>
        <w:t xml:space="preserve"> : sistemi per rispondere alle domande degli utenti, fornire informazioni e migliorare l'esperienza complessiva dell'utente.</w:t>
      </w:r>
    </w:p>
    <w:p w14:paraId="2B74D566" w14:textId="77777777" w:rsidR="0039353E" w:rsidRDefault="00000000">
      <w:pPr>
        <w:pStyle w:val="Compact"/>
        <w:numPr>
          <w:ilvl w:val="0"/>
          <w:numId w:val="4"/>
        </w:numPr>
      </w:pPr>
      <w:r>
        <w:rPr>
          <w:b/>
          <w:bCs/>
        </w:rPr>
        <w:t>Revisione di testi</w:t>
      </w:r>
      <w:r>
        <w:t>: Gli algoritmi di IA possono analizzare vasti volumi di testo per identificare errori grammaticali, incoerenze stilistiche e plagio. Possono anche suggerire miglioramenti per rendere i contenuti più chiari e coinvolgenti.</w:t>
      </w:r>
    </w:p>
    <w:p w14:paraId="3C2B7FFF" w14:textId="77777777" w:rsidR="0039353E" w:rsidRDefault="00000000">
      <w:pPr>
        <w:pStyle w:val="Compact"/>
        <w:numPr>
          <w:ilvl w:val="0"/>
          <w:numId w:val="4"/>
        </w:numPr>
      </w:pPr>
      <w:r>
        <w:rPr>
          <w:b/>
          <w:bCs/>
        </w:rPr>
        <w:t>Personalizzazione</w:t>
      </w:r>
      <w:r>
        <w:t>: Utilizzando l'IA, gli editori possono analizzare le preferenze dei lettori e offrire contenuti personalizzati. Questo non solo aumenta l'engagement, ma può anche tradursi in una maggiore fedeltà e soddisfazione del cliente.</w:t>
      </w:r>
    </w:p>
    <w:p w14:paraId="6BDA4096" w14:textId="77777777" w:rsidR="0039353E" w:rsidRDefault="00000000">
      <w:pPr>
        <w:pStyle w:val="Compact"/>
        <w:numPr>
          <w:ilvl w:val="0"/>
          <w:numId w:val="4"/>
        </w:numPr>
      </w:pPr>
      <w:r>
        <w:rPr>
          <w:b/>
          <w:bCs/>
        </w:rPr>
        <w:t>Analisi Predittiva</w:t>
      </w:r>
      <w:r>
        <w:t>: Gli strumenti di IA possono prevedere le tendenze di lettura e i comportamenti dei consumatori, aiutando gli editori a prendere decisioni informate su quali contenuti sviluppare e come commercializzarli.</w:t>
      </w:r>
    </w:p>
    <w:p w14:paraId="2EECAA5D" w14:textId="77777777" w:rsidR="0039353E" w:rsidRDefault="00000000">
      <w:pPr>
        <w:pStyle w:val="Titolo2"/>
      </w:pPr>
      <w:bookmarkStart w:id="14" w:name="ch002.xhtml_futuro"/>
      <w:bookmarkEnd w:id="13"/>
      <w:r>
        <w:t>Il Futuro dell'Editoria con l'IA</w:t>
      </w:r>
    </w:p>
    <w:p w14:paraId="48506C9B" w14:textId="77777777" w:rsidR="0039353E" w:rsidRDefault="00000000">
      <w:pPr>
        <w:pStyle w:val="FirstParagraph"/>
      </w:pPr>
      <w:r>
        <w:t xml:space="preserve">L'intelligenza artificiale è destinata a diventare una parte sempre più integrata del mondo editoriale. Con il continuo sviluppo di nuove tecnologie e algoritmi, le capacità dell'IA continueranno ad espandersi, offrendo opportunità senza precedenti per migliorare il processo di produzione editoriale. Gli editori che abbracciano queste innovazioni avranno un vantaggio competitivo significativo in un mercato in continua evoluzione. In questo ebook, esploreremo in dettaglio come l'IA sta trasformando ogni fase del processo di produzione editoriale. </w:t>
      </w:r>
      <w:r>
        <w:lastRenderedPageBreak/>
        <w:t>Dall'automazione della scrittura alla distribuzione intelligente dei contenuti, vedremo come queste tecnologie possono essere utilizzate per migliorare l'efficienza, la qualità e la personalizzazione. Attraverso casi di studio, analisi e consigli pratici, forniremo una guida completa per comprendere e sfruttare al meglio l'intelligenza artificiale nel mondo dell'editoria.</w:t>
      </w:r>
    </w:p>
    <w:p w14:paraId="50634056" w14:textId="77777777" w:rsidR="0039353E" w:rsidRDefault="0039353E">
      <w:pPr>
        <w:pStyle w:val="Corpotesto"/>
      </w:pPr>
      <w:bookmarkStart w:id="15" w:name="ch003.xhtml"/>
      <w:bookmarkEnd w:id="7"/>
      <w:bookmarkEnd w:id="14"/>
      <w:bookmarkEnd w:id="15"/>
    </w:p>
    <w:p w14:paraId="0AA80EC5" w14:textId="77777777" w:rsidR="0039353E" w:rsidRDefault="00000000">
      <w:pPr>
        <w:pStyle w:val="Titolo1"/>
      </w:pPr>
      <w:bookmarkStart w:id="16" w:name="ch003.xhtml_ch001"/>
      <w:r>
        <w:t>Capitolo 1: L'Automazione della Scrittura e dell'Editing</w:t>
      </w:r>
    </w:p>
    <w:p w14:paraId="6C4B41C7" w14:textId="77777777" w:rsidR="0039353E" w:rsidRDefault="00000000">
      <w:pPr>
        <w:pStyle w:val="FirstParagraph"/>
      </w:pPr>
      <w:r>
        <w:t>Uno degli sviluppi più sorprendenti nell'uso dell'intelligenza artificiale (IA) nel settore editoriale è l'automazione della scrittura. Strumenti come GPT-4 di OpenAI sono in grado di generare contenuti scritti che vanno dagli articoli di notizie ai racconti brevi, alle recensioni di prodotti. Questi strumenti utilizzano algoritmi di apprendimento automatico addestrati su enormi quantità di testo per produrre contenuti coerenti e stilisticamente appropriati.</w:t>
      </w:r>
    </w:p>
    <w:p w14:paraId="1E276190" w14:textId="77777777" w:rsidR="0039353E" w:rsidRDefault="00000000">
      <w:pPr>
        <w:pStyle w:val="Titolo2"/>
      </w:pPr>
      <w:bookmarkStart w:id="17" w:name="ch003.xhtml_applicazioni"/>
      <w:r>
        <w:t>Applicazioni Pratiche</w:t>
      </w:r>
    </w:p>
    <w:p w14:paraId="67D684F0" w14:textId="77777777" w:rsidR="0039353E" w:rsidRDefault="00000000">
      <w:pPr>
        <w:pStyle w:val="Compact"/>
        <w:numPr>
          <w:ilvl w:val="0"/>
          <w:numId w:val="5"/>
        </w:numPr>
      </w:pPr>
      <w:r>
        <w:rPr>
          <w:b/>
          <w:bCs/>
        </w:rPr>
        <w:t>Creazione di Contenuti di Base</w:t>
      </w:r>
      <w:r>
        <w:t>: Gli editori possono utilizzare l'IA per generare bozze iniziali di articoli, comunicati stampa e altre forme di contenuto che richiedono una struttura standardizzata.</w:t>
      </w:r>
    </w:p>
    <w:p w14:paraId="2BB6CACC" w14:textId="77777777" w:rsidR="0039353E" w:rsidRDefault="00000000">
      <w:pPr>
        <w:pStyle w:val="Compact"/>
        <w:numPr>
          <w:ilvl w:val="0"/>
          <w:numId w:val="5"/>
        </w:numPr>
      </w:pPr>
      <w:r>
        <w:rPr>
          <w:b/>
          <w:bCs/>
        </w:rPr>
        <w:t>Sintesi Automatica</w:t>
      </w:r>
      <w:r>
        <w:t>: Gli strumenti di IA possono sintetizzare informazioni complesse da diverse fonti per creare report dettagliati e riassunti utili.</w:t>
      </w:r>
    </w:p>
    <w:p w14:paraId="1E8EC542" w14:textId="77777777" w:rsidR="0039353E" w:rsidRDefault="00000000">
      <w:pPr>
        <w:pStyle w:val="Compact"/>
        <w:numPr>
          <w:ilvl w:val="0"/>
          <w:numId w:val="5"/>
        </w:numPr>
      </w:pPr>
      <w:r>
        <w:rPr>
          <w:b/>
          <w:bCs/>
        </w:rPr>
        <w:t>Generazione di Contenuti Creativi</w:t>
      </w:r>
      <w:r>
        <w:t>: Sebbene la creatività umana rimanga insostituibile, l'IA può assistere nella generazione di idee, trame e dialoghi per romanzi e sceneggiature.</w:t>
      </w:r>
    </w:p>
    <w:p w14:paraId="663243F3" w14:textId="77777777" w:rsidR="0039353E" w:rsidRDefault="00000000">
      <w:pPr>
        <w:pStyle w:val="Titolo2"/>
      </w:pPr>
      <w:bookmarkStart w:id="18" w:name="ch003.xhtml_automazione"/>
      <w:bookmarkEnd w:id="17"/>
      <w:r>
        <w:t>L'Automazione dell'Editing</w:t>
      </w:r>
    </w:p>
    <w:p w14:paraId="3165AC5A" w14:textId="77777777" w:rsidR="0039353E" w:rsidRDefault="00000000">
      <w:pPr>
        <w:pStyle w:val="FirstParagraph"/>
      </w:pPr>
      <w:r>
        <w:t>Gli strumenti di IA per l'editing stanno diventando sempre più sofisticati, offrendo correzioni grammaticali, stilistiche e di coerenza che aiutano a migliorare significativamente la qualità del testo.</w:t>
      </w:r>
    </w:p>
    <w:p w14:paraId="2491C1D4" w14:textId="77777777" w:rsidR="0039353E" w:rsidRDefault="00000000">
      <w:pPr>
        <w:pStyle w:val="Titolo3"/>
      </w:pPr>
      <w:bookmarkStart w:id="19" w:name="ch003.xhtml_funzioni"/>
      <w:r>
        <w:t>Funzionalità Chiave</w:t>
      </w:r>
    </w:p>
    <w:p w14:paraId="06C5A049" w14:textId="77777777" w:rsidR="0039353E" w:rsidRDefault="00000000">
      <w:pPr>
        <w:pStyle w:val="Compact"/>
        <w:numPr>
          <w:ilvl w:val="0"/>
          <w:numId w:val="6"/>
        </w:numPr>
      </w:pPr>
      <w:r>
        <w:rPr>
          <w:b/>
          <w:bCs/>
        </w:rPr>
        <w:t>Correzione Grammaticale e Ortografica</w:t>
      </w:r>
      <w:r>
        <w:t>: L'IA può individuare e correggere errori grammaticali, ortografici e di punteggiatura con una precisione che spesso supera quella umana.</w:t>
      </w:r>
    </w:p>
    <w:p w14:paraId="66A2C1D2" w14:textId="77777777" w:rsidR="0039353E" w:rsidRDefault="00000000">
      <w:pPr>
        <w:pStyle w:val="Compact"/>
        <w:numPr>
          <w:ilvl w:val="0"/>
          <w:numId w:val="6"/>
        </w:numPr>
      </w:pPr>
      <w:r>
        <w:rPr>
          <w:b/>
          <w:bCs/>
        </w:rPr>
        <w:t>Suggerimenti Stilistici</w:t>
      </w:r>
      <w:r>
        <w:t>: Gli algoritmi possono analizzare il tono e lo stile del testo, suggerendo modifiche per migliorare la leggibilità e l'engagement del lettore.</w:t>
      </w:r>
    </w:p>
    <w:p w14:paraId="0CF28310" w14:textId="77777777" w:rsidR="0039353E" w:rsidRDefault="00000000">
      <w:pPr>
        <w:pStyle w:val="Compact"/>
        <w:numPr>
          <w:ilvl w:val="0"/>
          <w:numId w:val="6"/>
        </w:numPr>
      </w:pPr>
      <w:r>
        <w:rPr>
          <w:b/>
          <w:bCs/>
        </w:rPr>
        <w:t>Verifica dei Fatti e Plagio</w:t>
      </w:r>
      <w:r>
        <w:t>: Gli strumenti di IA possono confrontare il testo con una vasta gamma di fonti per verificare la veridicità delle informazioni e identificare eventuali contenuti plagiati.</w:t>
      </w:r>
    </w:p>
    <w:p w14:paraId="4E9AB442" w14:textId="77777777" w:rsidR="0039353E" w:rsidRDefault="00000000">
      <w:pPr>
        <w:pStyle w:val="Titolo3"/>
      </w:pPr>
      <w:bookmarkStart w:id="20" w:name="ch003.xhtml_benefici"/>
      <w:bookmarkEnd w:id="19"/>
      <w:r>
        <w:t>Benefici e Limitazioni</w:t>
      </w:r>
    </w:p>
    <w:p w14:paraId="200231B4" w14:textId="77777777" w:rsidR="0039353E" w:rsidRDefault="00000000">
      <w:pPr>
        <w:pStyle w:val="FirstParagraph"/>
      </w:pPr>
      <w:r>
        <w:t xml:space="preserve">L'automazione della scrittura e dell'editing porta numerosi benefici, tra cui un notevole risparmio di tempo e costi, oltre a una qualità più uniforme dei contenuti. Tuttavia, esistono anche </w:t>
      </w:r>
      <w:r>
        <w:lastRenderedPageBreak/>
        <w:t>limitazioni. Gli strumenti di IA possono mancare di creatività e sensibilità culturale, e possono commettere errori che richiedono comunque una supervisione umana.</w:t>
      </w:r>
    </w:p>
    <w:p w14:paraId="0F39852F" w14:textId="77777777" w:rsidR="0039353E" w:rsidRDefault="0039353E">
      <w:pPr>
        <w:pStyle w:val="Corpotesto"/>
      </w:pPr>
      <w:bookmarkStart w:id="21" w:name="ch004.xhtml"/>
      <w:bookmarkEnd w:id="16"/>
      <w:bookmarkEnd w:id="18"/>
      <w:bookmarkEnd w:id="20"/>
      <w:bookmarkEnd w:id="21"/>
    </w:p>
    <w:p w14:paraId="2CB717CB" w14:textId="77777777" w:rsidR="0039353E" w:rsidRDefault="00000000">
      <w:pPr>
        <w:pStyle w:val="Titolo1"/>
      </w:pPr>
      <w:bookmarkStart w:id="22" w:name="ch004.xhtml_ch002"/>
      <w:r>
        <w:t>Capitolo 2: Personalizzazione dei Contenuti tramite IA</w:t>
      </w:r>
    </w:p>
    <w:p w14:paraId="071897AC" w14:textId="77777777" w:rsidR="0039353E" w:rsidRDefault="00000000">
      <w:pPr>
        <w:pStyle w:val="FirstParagraph"/>
      </w:pPr>
      <w:r>
        <w:t>In un mondo saturato di informazioni, la capacità di offrire contenuti personalizzati è diventata cruciale per attirare e mantenere l'attenzione dei lettori. L'intelligenza artificiale gioca un ruolo fondamentale in questo ambito, analizzando i dati dei lettori per fornire contenuti su misura che rispondano alle loro preferenze e interessi.</w:t>
      </w:r>
    </w:p>
    <w:p w14:paraId="557F5B8E" w14:textId="77777777" w:rsidR="0039353E" w:rsidRDefault="00000000">
      <w:pPr>
        <w:pStyle w:val="Titolo2"/>
      </w:pPr>
      <w:bookmarkStart w:id="23" w:name="ch004.xhtml_tecniche"/>
      <w:r>
        <w:t>Tecniche di Personalizzazione</w:t>
      </w:r>
    </w:p>
    <w:p w14:paraId="11E827A9" w14:textId="77777777" w:rsidR="0039353E" w:rsidRDefault="00000000">
      <w:pPr>
        <w:pStyle w:val="Compact"/>
        <w:numPr>
          <w:ilvl w:val="0"/>
          <w:numId w:val="7"/>
        </w:numPr>
      </w:pPr>
      <w:r>
        <w:rPr>
          <w:b/>
          <w:bCs/>
        </w:rPr>
        <w:t>Raccomandazioni di Contenuti</w:t>
      </w:r>
      <w:r>
        <w:t>: Gli algoritmi di IA possono analizzare il comportamento di lettura degli utenti per suggerire articoli, libri o altri contenuti che potrebbero essere di loro interesse.</w:t>
      </w:r>
    </w:p>
    <w:p w14:paraId="12464667" w14:textId="77777777" w:rsidR="0039353E" w:rsidRDefault="00000000">
      <w:pPr>
        <w:pStyle w:val="Compact"/>
        <w:numPr>
          <w:ilvl w:val="0"/>
          <w:numId w:val="7"/>
        </w:numPr>
      </w:pPr>
      <w:r>
        <w:rPr>
          <w:b/>
          <w:bCs/>
        </w:rPr>
        <w:t>Targeting Pubblicitario</w:t>
      </w:r>
      <w:r>
        <w:t>: Utilizzando l'IA, gli editori possono creare campagne pubblicitarie mirate che raggiungono gli utenti giusti con i messaggi giusti al momento giusto.</w:t>
      </w:r>
    </w:p>
    <w:p w14:paraId="2D07A640" w14:textId="77777777" w:rsidR="0039353E" w:rsidRDefault="00000000">
      <w:pPr>
        <w:pStyle w:val="Compact"/>
        <w:numPr>
          <w:ilvl w:val="0"/>
          <w:numId w:val="7"/>
        </w:numPr>
      </w:pPr>
      <w:r>
        <w:rPr>
          <w:b/>
          <w:bCs/>
        </w:rPr>
        <w:t>Notifiche Personalizzate</w:t>
      </w:r>
      <w:r>
        <w:t>: L'IA può gestire l'invio di notifiche personalizzate via email o attraverso app, aggiornando i lettori su nuovi contenuti che corrispondono ai loro interessi.</w:t>
      </w:r>
    </w:p>
    <w:p w14:paraId="1981AE02" w14:textId="77777777" w:rsidR="0039353E" w:rsidRDefault="00000000">
      <w:pPr>
        <w:pStyle w:val="Titolo3"/>
      </w:pPr>
      <w:bookmarkStart w:id="24" w:name="ch004.xhtml_esempi"/>
      <w:r>
        <w:t>Esempi di successo</w:t>
      </w:r>
    </w:p>
    <w:p w14:paraId="1EFD4484" w14:textId="77777777" w:rsidR="0039353E" w:rsidRDefault="00000000">
      <w:pPr>
        <w:pStyle w:val="Compact"/>
        <w:numPr>
          <w:ilvl w:val="0"/>
          <w:numId w:val="8"/>
        </w:numPr>
      </w:pPr>
      <w:r>
        <w:rPr>
          <w:b/>
          <w:bCs/>
        </w:rPr>
        <w:t>Piattaforme di Streaming</w:t>
      </w:r>
      <w:r>
        <w:t>: Servizi come Netflix utilizzano sofisticati algoritmi di IA per suggerire film e serie TV in base alle abitudini di visualizzazione degli utenti.</w:t>
      </w:r>
    </w:p>
    <w:p w14:paraId="753A41DC" w14:textId="77777777" w:rsidR="0039353E" w:rsidRDefault="00000000">
      <w:pPr>
        <w:pStyle w:val="Compact"/>
        <w:numPr>
          <w:ilvl w:val="0"/>
          <w:numId w:val="8"/>
        </w:numPr>
      </w:pPr>
      <w:r>
        <w:rPr>
          <w:b/>
          <w:bCs/>
        </w:rPr>
        <w:t>Siti di Notizie</w:t>
      </w:r>
      <w:r>
        <w:t>: Portali come Flipboard personalizzano il feed di notizie in base alle preferenze di lettura degli utenti, migliorando l'engagement e la soddisfazione.</w:t>
      </w:r>
    </w:p>
    <w:p w14:paraId="56FD80D1" w14:textId="77777777" w:rsidR="0039353E" w:rsidRDefault="00000000">
      <w:pPr>
        <w:pStyle w:val="Titolo2"/>
      </w:pPr>
      <w:bookmarkStart w:id="25" w:name="ch004.xhtml_sfidepers"/>
      <w:bookmarkEnd w:id="23"/>
      <w:bookmarkEnd w:id="24"/>
      <w:r>
        <w:t>Sfide della Personalizzazione</w:t>
      </w:r>
    </w:p>
    <w:p w14:paraId="5643C158" w14:textId="77777777" w:rsidR="0039353E" w:rsidRDefault="00000000">
      <w:pPr>
        <w:pStyle w:val="FirstParagraph"/>
      </w:pPr>
      <w:r>
        <w:t>La personalizzazione basata sull'IA presenta anche delle sfide, tra cui la gestione della privacy dei dati e l'evitare il fenomeno della "filter bubble", dove gli utenti vengono esposti solo a contenuti che rafforzano le loro opinioni preesistenti.</w:t>
      </w:r>
    </w:p>
    <w:p w14:paraId="005D2AA2" w14:textId="77777777" w:rsidR="0039353E" w:rsidRDefault="0039353E">
      <w:pPr>
        <w:pStyle w:val="Corpotesto"/>
      </w:pPr>
      <w:bookmarkStart w:id="26" w:name="ch005.xhtml"/>
      <w:bookmarkEnd w:id="22"/>
      <w:bookmarkEnd w:id="25"/>
      <w:bookmarkEnd w:id="26"/>
    </w:p>
    <w:p w14:paraId="11393E47" w14:textId="77777777" w:rsidR="0039353E" w:rsidRDefault="00000000">
      <w:pPr>
        <w:pStyle w:val="Titolo1"/>
      </w:pPr>
      <w:bookmarkStart w:id="27" w:name="ch005.xhtml_ch003"/>
      <w:r>
        <w:t>Capitolo 3: Analisi Predittiva e Decision Making</w:t>
      </w:r>
    </w:p>
    <w:p w14:paraId="5C16F0D3" w14:textId="77777777" w:rsidR="0039353E" w:rsidRDefault="00000000">
      <w:pPr>
        <w:pStyle w:val="FirstParagraph"/>
      </w:pPr>
      <w:r>
        <w:t>IL'analisi predittiva utilizza dati storici e algoritmi di machine learning per prevedere tendenze future e comportamenti. Nel contesto editoriale, questo può aiutare gli editori a prendere decisioni informate su quali contenuti creare, come distribuirli e come ottimizzare le strategie di marketing.</w:t>
      </w:r>
    </w:p>
    <w:p w14:paraId="7721BE59" w14:textId="77777777" w:rsidR="0039353E" w:rsidRDefault="00000000">
      <w:pPr>
        <w:pStyle w:val="Titolo2"/>
      </w:pPr>
      <w:bookmarkStart w:id="28" w:name="ch005.xhtml_applicazionied"/>
      <w:r>
        <w:lastRenderedPageBreak/>
        <w:t>Applicazioni nell'Editoria</w:t>
      </w:r>
    </w:p>
    <w:p w14:paraId="64905DBB" w14:textId="77777777" w:rsidR="0039353E" w:rsidRDefault="00000000">
      <w:pPr>
        <w:pStyle w:val="Compact"/>
        <w:numPr>
          <w:ilvl w:val="0"/>
          <w:numId w:val="9"/>
        </w:numPr>
      </w:pPr>
      <w:r>
        <w:rPr>
          <w:b/>
          <w:bCs/>
        </w:rPr>
        <w:t>Previsione delle Tendenze di Lettura</w:t>
      </w:r>
      <w:r>
        <w:t>: Gli strumenti di IA possono analizzare i dati di lettura per identificare tendenze emergenti e prevedere quali argomenti diventeranno popolari in futuro.</w:t>
      </w:r>
    </w:p>
    <w:p w14:paraId="1168C373" w14:textId="77777777" w:rsidR="0039353E" w:rsidRDefault="00000000">
      <w:pPr>
        <w:pStyle w:val="Compact"/>
        <w:numPr>
          <w:ilvl w:val="0"/>
          <w:numId w:val="9"/>
        </w:numPr>
      </w:pPr>
      <w:r>
        <w:rPr>
          <w:b/>
          <w:bCs/>
        </w:rPr>
        <w:t>Ottimizzazione delle Pubblicazioni</w:t>
      </w:r>
      <w:r>
        <w:t>: Utilizzando l'analisi predittiva, gli editori possono determinare i tempi e i formati migliori per pubblicare contenuti, massimizzando così l'engagement e le vendite.</w:t>
      </w:r>
    </w:p>
    <w:p w14:paraId="7B1ED78F" w14:textId="77777777" w:rsidR="0039353E" w:rsidRDefault="00000000">
      <w:pPr>
        <w:pStyle w:val="Compact"/>
        <w:numPr>
          <w:ilvl w:val="0"/>
          <w:numId w:val="9"/>
        </w:numPr>
      </w:pPr>
      <w:r>
        <w:rPr>
          <w:b/>
          <w:bCs/>
        </w:rPr>
        <w:t>Gestione dell'Inventario</w:t>
      </w:r>
      <w:r>
        <w:t>: Per gli editori di libri fisici, l'IA può prevedere la domanda di determinati titoli, aiutando a ottimizzare la produzione e la distribuzione.</w:t>
      </w:r>
    </w:p>
    <w:p w14:paraId="69407F69" w14:textId="77777777" w:rsidR="0039353E" w:rsidRDefault="00000000">
      <w:pPr>
        <w:pStyle w:val="Titolo3"/>
      </w:pPr>
      <w:bookmarkStart w:id="29" w:name="ch005.xhtml_studi"/>
      <w:r>
        <w:t>Studi di Caso</w:t>
      </w:r>
    </w:p>
    <w:p w14:paraId="6A64BFBA" w14:textId="77777777" w:rsidR="0039353E" w:rsidRDefault="00000000">
      <w:pPr>
        <w:pStyle w:val="Compact"/>
        <w:numPr>
          <w:ilvl w:val="0"/>
          <w:numId w:val="10"/>
        </w:numPr>
      </w:pPr>
      <w:r>
        <w:rPr>
          <w:b/>
          <w:bCs/>
        </w:rPr>
        <w:t>Editoria Digitale</w:t>
      </w:r>
      <w:r>
        <w:t>: Piattaforme come Medium utilizzano l'analisi predittiva per suggerire argomenti agli autori e migliorare l'engagement dei lettori.</w:t>
      </w:r>
    </w:p>
    <w:p w14:paraId="361C2195" w14:textId="77777777" w:rsidR="0039353E" w:rsidRDefault="00000000">
      <w:pPr>
        <w:pStyle w:val="Compact"/>
        <w:numPr>
          <w:ilvl w:val="0"/>
          <w:numId w:val="10"/>
        </w:numPr>
      </w:pPr>
      <w:r>
        <w:rPr>
          <w:b/>
          <w:bCs/>
        </w:rPr>
        <w:t>Case Editrici Tradizionali</w:t>
      </w:r>
      <w:r>
        <w:t>: Alcuni editori tradizionali stanno adottando l'IA per analizzare le vendite passate e prevedere la performance di nuovi titoli.</w:t>
      </w:r>
    </w:p>
    <w:p w14:paraId="704110E4" w14:textId="77777777" w:rsidR="0039353E" w:rsidRDefault="00000000">
      <w:pPr>
        <w:pStyle w:val="Titolo2"/>
      </w:pPr>
      <w:bookmarkStart w:id="30" w:name="ch005.xhtml_sfideeopp"/>
      <w:bookmarkEnd w:id="28"/>
      <w:bookmarkEnd w:id="29"/>
      <w:r>
        <w:t>Sfide e Opportunità</w:t>
      </w:r>
    </w:p>
    <w:p w14:paraId="0B31EAC6" w14:textId="77777777" w:rsidR="0039353E" w:rsidRDefault="00000000">
      <w:pPr>
        <w:pStyle w:val="FirstParagraph"/>
      </w:pPr>
      <w:r>
        <w:t>L'implementazione dell'analisi predittiva richiede una raccolta e gestione accurata dei dati, oltre a competenze avanzate in data science. Tuttavia, le opportunità offerte dalla capacità di prevedere e rispondere proattivamente alle tendenze del mercato sono enormi, rendendo questo approccio sempre più indispensabile.</w:t>
      </w:r>
    </w:p>
    <w:p w14:paraId="15086FCB" w14:textId="77777777" w:rsidR="0039353E" w:rsidRDefault="0039353E">
      <w:pPr>
        <w:pStyle w:val="Corpotesto"/>
      </w:pPr>
      <w:bookmarkStart w:id="31" w:name="ch006.xhtml"/>
      <w:bookmarkEnd w:id="27"/>
      <w:bookmarkEnd w:id="30"/>
      <w:bookmarkEnd w:id="31"/>
    </w:p>
    <w:p w14:paraId="7FB58B9E" w14:textId="77777777" w:rsidR="0039353E" w:rsidRDefault="00000000">
      <w:pPr>
        <w:pStyle w:val="Titolo1"/>
      </w:pPr>
      <w:bookmarkStart w:id="32" w:name="ch006.xhtml_ch004"/>
      <w:r>
        <w:t>Capitolo 4: L'IA nella Distribuzione e nel Marketing Editoriale</w:t>
      </w:r>
    </w:p>
    <w:p w14:paraId="72BA3A89" w14:textId="77777777" w:rsidR="0039353E" w:rsidRDefault="00000000">
      <w:pPr>
        <w:pStyle w:val="FirstParagraph"/>
      </w:pPr>
      <w:r>
        <w:t>L'intelligenza artificiale può ottimizzare la distribuzione dei contenuti su diverse piattaforme, assicurando che i lettori ricevano il giusto contenuto nel momento giusto. Gli algoritmi di IA possono gestire e automatizzare la pubblicazione su social media, siti web e altre piattaforme digitali.</w:t>
      </w:r>
    </w:p>
    <w:p w14:paraId="6D6489A3" w14:textId="77777777" w:rsidR="0039353E" w:rsidRDefault="00000000">
      <w:pPr>
        <w:pStyle w:val="Titolo2"/>
      </w:pPr>
      <w:bookmarkStart w:id="33" w:name="ch006.xhtml_strategie"/>
      <w:r>
        <w:t>Strategie di Marketing Basate sull'IA</w:t>
      </w:r>
    </w:p>
    <w:p w14:paraId="45011366" w14:textId="77777777" w:rsidR="0039353E" w:rsidRDefault="00000000">
      <w:pPr>
        <w:pStyle w:val="Compact"/>
        <w:numPr>
          <w:ilvl w:val="0"/>
          <w:numId w:val="11"/>
        </w:numPr>
      </w:pPr>
      <w:r>
        <w:rPr>
          <w:b/>
          <w:bCs/>
        </w:rPr>
        <w:t>Segmentazione del Pubblico</w:t>
      </w:r>
      <w:r>
        <w:t>: L'IA può segmentare il pubblico in base a vari criteri come interessi, comportamento di lettura e dati demografici, permettendo campagne di marketing più mirate ed efficaci.</w:t>
      </w:r>
    </w:p>
    <w:p w14:paraId="5551FA28" w14:textId="77777777" w:rsidR="0039353E" w:rsidRDefault="00000000">
      <w:pPr>
        <w:pStyle w:val="Compact"/>
        <w:numPr>
          <w:ilvl w:val="0"/>
          <w:numId w:val="11"/>
        </w:numPr>
      </w:pPr>
      <w:r>
        <w:rPr>
          <w:b/>
          <w:bCs/>
        </w:rPr>
        <w:t>Ottimizzazione dei Contenuti</w:t>
      </w:r>
      <w:r>
        <w:t>: Utilizzando l'IA, gli editori possono analizzare le performance dei contenuti in tempo reale e apportare modifiche per migliorarne l'efficacia.</w:t>
      </w:r>
    </w:p>
    <w:p w14:paraId="44F6C306" w14:textId="77777777" w:rsidR="0039353E" w:rsidRDefault="00000000">
      <w:pPr>
        <w:pStyle w:val="Compact"/>
        <w:numPr>
          <w:ilvl w:val="0"/>
          <w:numId w:val="11"/>
        </w:numPr>
      </w:pPr>
      <w:r>
        <w:rPr>
          <w:b/>
          <w:bCs/>
        </w:rPr>
        <w:t>Campagne Pubblicitarie Automatizzate</w:t>
      </w:r>
      <w:r>
        <w:t>: Gli algoritmi di IA possono gestire e ottimizzare le campagne pubblicitarie, adattando continuamente le strategie per massimizzare il ROI (ritorno sull'investimento).</w:t>
      </w:r>
    </w:p>
    <w:p w14:paraId="49A485A3" w14:textId="77777777" w:rsidR="0039353E" w:rsidRDefault="00000000">
      <w:pPr>
        <w:pStyle w:val="Titolo3"/>
      </w:pPr>
      <w:bookmarkStart w:id="34" w:name="ch006.xhtml_studisuccesso"/>
      <w:r>
        <w:lastRenderedPageBreak/>
        <w:t>Case Studies di Successo</w:t>
      </w:r>
    </w:p>
    <w:p w14:paraId="47A78A7E" w14:textId="77777777" w:rsidR="0039353E" w:rsidRDefault="00000000">
      <w:pPr>
        <w:pStyle w:val="Compact"/>
        <w:numPr>
          <w:ilvl w:val="0"/>
          <w:numId w:val="12"/>
        </w:numPr>
      </w:pPr>
      <w:r>
        <w:rPr>
          <w:b/>
          <w:bCs/>
        </w:rPr>
        <w:t>Case Studies di Successo</w:t>
      </w:r>
      <w:r>
        <w:t>: PPiattaforme come Facebook e Instagram utilizzano l'IA per ottimizzare la pubblicazione di contenuti e pubblicità, migliorando l'engagement e le conversioni.</w:t>
      </w:r>
    </w:p>
    <w:p w14:paraId="0178DA2B" w14:textId="77777777" w:rsidR="0039353E" w:rsidRDefault="00000000">
      <w:pPr>
        <w:pStyle w:val="Compact"/>
        <w:numPr>
          <w:ilvl w:val="0"/>
          <w:numId w:val="12"/>
        </w:numPr>
      </w:pPr>
      <w:r>
        <w:rPr>
          <w:b/>
          <w:bCs/>
        </w:rPr>
        <w:t>Email Marketing</w:t>
      </w:r>
      <w:r>
        <w:t>: Servizi come Mailchimp integrano l'IA per personalizzare le campagne di email marketing, migliorando i tassi di apertura e di clic.</w:t>
      </w:r>
    </w:p>
    <w:p w14:paraId="145667A9" w14:textId="77777777" w:rsidR="0039353E" w:rsidRDefault="0039353E">
      <w:pPr>
        <w:pStyle w:val="FirstParagraph"/>
      </w:pPr>
      <w:bookmarkStart w:id="35" w:name="ch007.xhtml"/>
      <w:bookmarkEnd w:id="32"/>
      <w:bookmarkEnd w:id="33"/>
      <w:bookmarkEnd w:id="34"/>
      <w:bookmarkEnd w:id="35"/>
    </w:p>
    <w:p w14:paraId="51D36F2C" w14:textId="77777777" w:rsidR="0039353E" w:rsidRDefault="00000000">
      <w:pPr>
        <w:pStyle w:val="Titolo1"/>
      </w:pPr>
      <w:bookmarkStart w:id="36" w:name="ch007.xhtml_ch005"/>
      <w:r>
        <w:t>Capitolo 5: Conclusioni e Sviluppi Futuri</w:t>
      </w:r>
    </w:p>
    <w:p w14:paraId="375CD9D7" w14:textId="77777777" w:rsidR="0039353E" w:rsidRDefault="00000000">
      <w:pPr>
        <w:pStyle w:val="FirstParagraph"/>
      </w:pPr>
      <w:r>
        <w:t>Nel corso di questo ebook, abbiamo esplorato in dettaglio come l'intelligenza artificiale (IA) stia rivoluzionando il processo di produzione editoriale. Dall'automazione della scrittura e dell'editing alla personalizzazione dei contenuti, dall'analisi predittiva alla distribuzione e al marketing, l'IA offre strumenti potenti che migliorano l'efficienza, la qualità e l'efficacia complessiva dell'industria editoriale. Questi progressi non solo ottimizzano i processi esistenti, ma aprono anche nuove opportunità per l'innovazione e la crescita.</w:t>
      </w:r>
    </w:p>
    <w:p w14:paraId="001DF004" w14:textId="77777777" w:rsidR="0039353E" w:rsidRDefault="00000000">
      <w:pPr>
        <w:pStyle w:val="Titolo2"/>
      </w:pPr>
      <w:bookmarkStart w:id="37" w:name="ch007.xhtml_etica"/>
      <w:r>
        <w:t>Sfide e Considerazioni Etiche</w:t>
      </w:r>
    </w:p>
    <w:p w14:paraId="178D73F1" w14:textId="77777777" w:rsidR="0039353E" w:rsidRDefault="00000000">
      <w:pPr>
        <w:pStyle w:val="FirstParagraph"/>
      </w:pPr>
      <w:r>
        <w:t>Nonostante i numerosi vantaggi, l'adozione dell'IA presenta anche sfide significative. È fondamentale affrontare le preoccupazioni etiche legate alla trasparenza degli algoritmi, alla privacy dei dati e alla possibile riduzione del ruolo creativo umano. Gli editori devono essere consapevoli di questi aspetti e adottare misure per garantire un uso responsabile e trasparente dell'IA.</w:t>
      </w:r>
    </w:p>
    <w:p w14:paraId="28A597A8" w14:textId="77777777" w:rsidR="0039353E" w:rsidRDefault="00000000">
      <w:pPr>
        <w:pStyle w:val="Titolo2"/>
      </w:pPr>
      <w:bookmarkStart w:id="38" w:name="ch007.xhtml_sviluppi"/>
      <w:bookmarkEnd w:id="37"/>
      <w:r>
        <w:t>Sviluppi Futuri dell'IA nell'Editoria</w:t>
      </w:r>
    </w:p>
    <w:p w14:paraId="73B7C53A" w14:textId="77777777" w:rsidR="0039353E" w:rsidRDefault="00000000">
      <w:pPr>
        <w:pStyle w:val="Compact"/>
        <w:numPr>
          <w:ilvl w:val="0"/>
          <w:numId w:val="13"/>
        </w:numPr>
      </w:pPr>
      <w:r>
        <w:rPr>
          <w:b/>
          <w:bCs/>
        </w:rPr>
        <w:t>Miglioramenti nella Comprensione del Linguaggio Naturale (NLP)</w:t>
      </w:r>
      <w:r>
        <w:t>: Gli algoritmi di NLP continueranno a migliorare, permettendo una comprensione più profonda e accurata del contesto, delle sfumature linguistiche e delle emozioni nei testi. Questo porterà a strumenti di scrittura e editing ancora più sofisticati e capaci di offrire suggerimenti sempre più pertinenti e creativi.</w:t>
      </w:r>
    </w:p>
    <w:p w14:paraId="6C163322" w14:textId="77777777" w:rsidR="0039353E" w:rsidRDefault="00000000">
      <w:pPr>
        <w:pStyle w:val="Compact"/>
        <w:numPr>
          <w:ilvl w:val="0"/>
          <w:numId w:val="13"/>
        </w:numPr>
      </w:pPr>
      <w:r>
        <w:rPr>
          <w:b/>
          <w:bCs/>
        </w:rPr>
        <w:t>Creazione di Contenuti Multimediali Integrati</w:t>
      </w:r>
      <w:r>
        <w:t>: L'IA inizierà a giocare un ruolo maggiore nella creazione e nell'integrazione di contenuti multimediali, come immagini, video e audio, arricchendo ulteriormente l'esperienza dei lettori e offrendo nuovi formati di narrazione.</w:t>
      </w:r>
    </w:p>
    <w:p w14:paraId="2AB4A34D" w14:textId="77777777" w:rsidR="0039353E" w:rsidRDefault="00000000">
      <w:pPr>
        <w:pStyle w:val="Compact"/>
        <w:numPr>
          <w:ilvl w:val="0"/>
          <w:numId w:val="13"/>
        </w:numPr>
      </w:pPr>
      <w:r>
        <w:rPr>
          <w:b/>
          <w:bCs/>
        </w:rPr>
        <w:t>Interattività e Realtà Aumentata (AR)</w:t>
      </w:r>
      <w:r>
        <w:t>: Le tecnologie di IA combinate con la realtà aumentata offriranno esperienze di lettura interattive e immersive, trasformando il modo in cui i lettori interagiscono con i contenuti editoriali.</w:t>
      </w:r>
    </w:p>
    <w:p w14:paraId="6EE995DD" w14:textId="77777777" w:rsidR="0039353E" w:rsidRDefault="00000000">
      <w:pPr>
        <w:pStyle w:val="Compact"/>
        <w:numPr>
          <w:ilvl w:val="0"/>
          <w:numId w:val="13"/>
        </w:numPr>
      </w:pPr>
      <w:r>
        <w:rPr>
          <w:b/>
          <w:bCs/>
        </w:rPr>
        <w:t>Collaborazione Uomo-Macchina</w:t>
      </w:r>
      <w:r>
        <w:t>: Il futuro vedrà una maggiore sinergia tra l'intelligenza artificiale e la creatività umana. Gli strumenti di IA non sostituiranno gli autori e gli editori, ma li assisteranno nel processo creativo, potenziando le loro capacità e permettendo loro di esplorare nuove idee e approcci.</w:t>
      </w:r>
    </w:p>
    <w:p w14:paraId="122737C6" w14:textId="77777777" w:rsidR="0039353E" w:rsidRDefault="00000000">
      <w:pPr>
        <w:pStyle w:val="Compact"/>
        <w:numPr>
          <w:ilvl w:val="0"/>
          <w:numId w:val="13"/>
        </w:numPr>
      </w:pPr>
      <w:r>
        <w:rPr>
          <w:b/>
          <w:bCs/>
        </w:rPr>
        <w:lastRenderedPageBreak/>
        <w:t>Nuovi Modelli di Business</w:t>
      </w:r>
      <w:r>
        <w:t>: L'adozione dell'IA potrebbe portare allo sviluppo di nuovi modelli di business nell'industria editoriale, come piattaforme di contenuti basate su abbonamenti personalizzati, editoria su richiesta e servizi editoriali automatizzati.</w:t>
      </w:r>
    </w:p>
    <w:p w14:paraId="05935D68" w14:textId="77777777" w:rsidR="0039353E" w:rsidRDefault="00000000">
      <w:pPr>
        <w:pStyle w:val="Compact"/>
        <w:numPr>
          <w:ilvl w:val="0"/>
          <w:numId w:val="13"/>
        </w:numPr>
      </w:pPr>
      <w:r>
        <w:rPr>
          <w:b/>
          <w:bCs/>
        </w:rPr>
        <w:t>Espansione nei Mercati Emergenti</w:t>
      </w:r>
      <w:r>
        <w:t>: L'IA faciliterà l'espansione dell'industria editoriale nei mercati emergenti, rendendo la produzione e la distribuzione di contenuti più accessibili e sostenibili in diverse lingue e culture.</w:t>
      </w:r>
    </w:p>
    <w:p w14:paraId="01731449" w14:textId="77777777" w:rsidR="0039353E" w:rsidRDefault="00000000">
      <w:pPr>
        <w:pStyle w:val="Titolo2"/>
      </w:pPr>
      <w:bookmarkStart w:id="39" w:name="ch007.xhtml_conclusioni"/>
      <w:bookmarkEnd w:id="38"/>
      <w:r>
        <w:t>Conclusioni</w:t>
      </w:r>
    </w:p>
    <w:p w14:paraId="36DDDC28" w14:textId="77777777" w:rsidR="0039353E" w:rsidRDefault="00000000">
      <w:pPr>
        <w:pStyle w:val="FirstParagraph"/>
      </w:pPr>
      <w:r>
        <w:t>L'intelligenza artificiale rappresenta una svolta epocale per l'industria editoriale, offrendo strumenti e opportunità senza precedenti per migliorare ogni aspetto del processo di produzione editoriale. Gli editori che sapranno integrare queste tecnologie nel loro lavoro quotidiano saranno in grado di mantenere un vantaggio competitivo e di rispondere in modo efficace alle esigenze in continua evoluzione dei lettori.</w:t>
      </w:r>
      <w:r>
        <w:br/>
        <w:t>Mentre guardiamo al futuro, è essenziale che l'industria editoriale abbracci l'innovazione con un approccio etico e responsabile, valorizzando la creatività umana e utilizzando l'intelligenza artificiale come un alleato potente e versatile. Con una strategia equilibrata e lungimirante, l'IA potrà veramente trasformare l'editoria, rendendola più dinamica, inclusiva e innovativa che mai.</w:t>
      </w:r>
      <w:bookmarkEnd w:id="36"/>
      <w:bookmarkEnd w:id="39"/>
    </w:p>
    <w:sectPr w:rsidR="0039353E">
      <w:pgSz w:w="12240" w:h="15840"/>
      <w:pgMar w:top="1417" w:right="1134" w:bottom="1134" w:left="113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3A443F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70C396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A70C17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539926812">
    <w:abstractNumId w:val="0"/>
  </w:num>
  <w:num w:numId="2" w16cid:durableId="1448583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36575708">
    <w:abstractNumId w:val="1"/>
  </w:num>
  <w:num w:numId="4" w16cid:durableId="3829491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29442609">
    <w:abstractNumId w:val="1"/>
  </w:num>
  <w:num w:numId="6" w16cid:durableId="630016993">
    <w:abstractNumId w:val="1"/>
  </w:num>
  <w:num w:numId="7" w16cid:durableId="1663587252">
    <w:abstractNumId w:val="1"/>
  </w:num>
  <w:num w:numId="8" w16cid:durableId="414978769">
    <w:abstractNumId w:val="1"/>
  </w:num>
  <w:num w:numId="9" w16cid:durableId="326632751">
    <w:abstractNumId w:val="1"/>
  </w:num>
  <w:num w:numId="10" w16cid:durableId="1419865939">
    <w:abstractNumId w:val="1"/>
  </w:num>
  <w:num w:numId="11" w16cid:durableId="1075320679">
    <w:abstractNumId w:val="1"/>
  </w:num>
  <w:num w:numId="12" w16cid:durableId="2003315051">
    <w:abstractNumId w:val="1"/>
  </w:num>
  <w:num w:numId="13" w16cid:durableId="538905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39353E"/>
    <w:rsid w:val="0039353E"/>
    <w:rsid w:val="008A713B"/>
    <w:rsid w:val="00F646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00908"/>
  <w15:docId w15:val="{0F8097D7-BE4A-4499-BBA4-14C26F33B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link w:val="Titolo1Carattere"/>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olo2">
    <w:name w:val="heading 2"/>
    <w:basedOn w:val="Normale"/>
    <w:next w:val="Corpotesto"/>
    <w:link w:val="Titolo2Carattere"/>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olo3">
    <w:name w:val="heading 3"/>
    <w:basedOn w:val="Normale"/>
    <w:next w:val="Corpotesto"/>
    <w:link w:val="Titolo3Carattere"/>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olo4">
    <w:name w:val="heading 4"/>
    <w:basedOn w:val="Normale"/>
    <w:next w:val="Corpotesto"/>
    <w:link w:val="Titolo4Carattere"/>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olo5">
    <w:name w:val="heading 5"/>
    <w:basedOn w:val="Normale"/>
    <w:next w:val="Corpotesto"/>
    <w:link w:val="Titolo5Carattere"/>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olo6">
    <w:name w:val="heading 6"/>
    <w:basedOn w:val="Normale"/>
    <w:next w:val="Corpotesto"/>
    <w:link w:val="Titolo6Carattere"/>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olo7">
    <w:name w:val="heading 7"/>
    <w:basedOn w:val="Normale"/>
    <w:next w:val="Corpotesto"/>
    <w:link w:val="Titolo7Carattere"/>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olo8">
    <w:name w:val="heading 8"/>
    <w:basedOn w:val="Normale"/>
    <w:next w:val="Corpotesto"/>
    <w:link w:val="Titolo8Carattere"/>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olo9">
    <w:name w:val="heading 9"/>
    <w:basedOn w:val="Normale"/>
    <w:next w:val="Corpotesto"/>
    <w:link w:val="Titolo9Carattere"/>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link w:val="TitoloCarattere"/>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A10FD9"/>
    <w:rPr>
      <w:rFonts w:asciiTheme="majorHAnsi" w:eastAsiaTheme="majorEastAsia" w:hAnsiTheme="majorHAnsi" w:cstheme="majorBidi"/>
      <w:spacing w:val="-10"/>
      <w:kern w:val="28"/>
      <w:sz w:val="56"/>
      <w:szCs w:val="56"/>
    </w:rPr>
  </w:style>
  <w:style w:type="paragraph" w:styleId="Sottotitolo">
    <w:name w:val="Subtitle"/>
    <w:basedOn w:val="Titolo"/>
    <w:next w:val="Corpotesto"/>
    <w:link w:val="SottotitoloCarattere"/>
    <w:uiPriority w:val="11"/>
    <w:qFormat/>
    <w:rsid w:val="00A10FD9"/>
    <w:pPr>
      <w:numPr>
        <w:ilvl w:val="1"/>
      </w:numPr>
    </w:pPr>
    <w:rPr>
      <w:spacing w:val="15"/>
      <w:sz w:val="28"/>
      <w:szCs w:val="28"/>
    </w:rPr>
  </w:style>
  <w:style w:type="character" w:customStyle="1" w:styleId="SottotitoloCarattere">
    <w:name w:val="Sottotitolo Carattere"/>
    <w:basedOn w:val="Carpredefinitoparagrafo"/>
    <w:link w:val="Sottotito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Title">
    <w:name w:val="Abstract Title"/>
    <w:basedOn w:val="Normale"/>
    <w:next w:val="Abstract"/>
    <w:qFormat/>
    <w:pPr>
      <w:keepNext/>
      <w:keepLines/>
      <w:spacing w:before="300" w:after="0"/>
      <w:jc w:val="center"/>
    </w:pPr>
    <w:rPr>
      <w:b/>
      <w:sz w:val="20"/>
      <w:szCs w:val="20"/>
    </w:rPr>
  </w:style>
  <w:style w:type="paragraph" w:customStyle="1" w:styleId="Abstract">
    <w:name w:val="Abstract"/>
    <w:basedOn w:val="Normale"/>
    <w:next w:val="Corpotesto"/>
    <w:qFormat/>
    <w:pPr>
      <w:keepNext/>
      <w:keepLines/>
      <w:spacing w:before="100" w:after="300"/>
    </w:pPr>
    <w:rPr>
      <w:sz w:val="20"/>
      <w:szCs w:val="20"/>
    </w:rPr>
  </w:style>
  <w:style w:type="paragraph" w:styleId="Bibliografia">
    <w:name w:val="Bibliography"/>
    <w:basedOn w:val="Normale"/>
    <w:qFormat/>
  </w:style>
  <w:style w:type="character" w:customStyle="1" w:styleId="Titolo1Carattere">
    <w:name w:val="Titolo 1 Carattere"/>
    <w:basedOn w:val="Carpredefinitoparagrafo"/>
    <w:link w:val="Titolo1"/>
    <w:uiPriority w:val="9"/>
    <w:rsid w:val="00A10FD9"/>
    <w:rPr>
      <w:rFonts w:asciiTheme="majorHAnsi" w:eastAsiaTheme="majorEastAsia" w:hAnsiTheme="majorHAnsi" w:cstheme="majorBidi"/>
      <w:color w:val="0F4761" w:themeColor="accent1" w:themeShade="BF"/>
      <w:sz w:val="40"/>
      <w:szCs w:val="40"/>
    </w:rPr>
  </w:style>
  <w:style w:type="character" w:customStyle="1" w:styleId="Titolo2Carattere">
    <w:name w:val="Titolo 2 Carattere"/>
    <w:basedOn w:val="Carpredefinitoparagrafo"/>
    <w:link w:val="Tito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olo3Carattere">
    <w:name w:val="Titolo 3 Carattere"/>
    <w:basedOn w:val="Carpredefinitoparagrafo"/>
    <w:link w:val="Titolo3"/>
    <w:uiPriority w:val="9"/>
    <w:semiHidden/>
    <w:rsid w:val="00A10FD9"/>
    <w:rPr>
      <w:rFonts w:eastAsiaTheme="majorEastAsia" w:cstheme="majorBidi"/>
      <w:color w:val="0F4761" w:themeColor="accent1" w:themeShade="BF"/>
      <w:sz w:val="28"/>
      <w:szCs w:val="28"/>
    </w:rPr>
  </w:style>
  <w:style w:type="character" w:customStyle="1" w:styleId="Titolo4Carattere">
    <w:name w:val="Titolo 4 Carattere"/>
    <w:basedOn w:val="Carpredefinitoparagrafo"/>
    <w:link w:val="Titolo4"/>
    <w:uiPriority w:val="9"/>
    <w:semiHidden/>
    <w:rsid w:val="00A10FD9"/>
    <w:rPr>
      <w:rFonts w:eastAsiaTheme="majorEastAsia" w:cstheme="majorBidi"/>
      <w:i/>
      <w:iCs/>
      <w:color w:val="0F4761" w:themeColor="accent1" w:themeShade="BF"/>
    </w:rPr>
  </w:style>
  <w:style w:type="character" w:customStyle="1" w:styleId="Titolo5Carattere">
    <w:name w:val="Titolo 5 Carattere"/>
    <w:basedOn w:val="Carpredefinitoparagrafo"/>
    <w:link w:val="Titolo5"/>
    <w:uiPriority w:val="9"/>
    <w:semiHidden/>
    <w:rsid w:val="00A10FD9"/>
    <w:rPr>
      <w:rFonts w:eastAsiaTheme="majorEastAsia" w:cstheme="majorBidi"/>
      <w:color w:val="0F4761" w:themeColor="accent1" w:themeShade="BF"/>
    </w:rPr>
  </w:style>
  <w:style w:type="character" w:customStyle="1" w:styleId="Titolo6Carattere">
    <w:name w:val="Titolo 6 Carattere"/>
    <w:basedOn w:val="Carpredefinitoparagrafo"/>
    <w:link w:val="Titolo6"/>
    <w:uiPriority w:val="9"/>
    <w:semiHidden/>
    <w:rsid w:val="00A10FD9"/>
    <w:rPr>
      <w:rFonts w:eastAsiaTheme="majorEastAsia" w:cstheme="majorBidi"/>
      <w:i/>
      <w:iCs/>
      <w:color w:val="595959" w:themeColor="text1" w:themeTint="A6"/>
    </w:rPr>
  </w:style>
  <w:style w:type="character" w:customStyle="1" w:styleId="Titolo7Carattere">
    <w:name w:val="Titolo 7 Carattere"/>
    <w:basedOn w:val="Carpredefinitoparagrafo"/>
    <w:link w:val="Titolo7"/>
    <w:uiPriority w:val="9"/>
    <w:semiHidden/>
    <w:rsid w:val="00A10FD9"/>
    <w:rPr>
      <w:rFonts w:eastAsiaTheme="majorEastAsia" w:cstheme="majorBidi"/>
      <w:color w:val="595959" w:themeColor="text1" w:themeTint="A6"/>
    </w:rPr>
  </w:style>
  <w:style w:type="character" w:customStyle="1" w:styleId="Titolo8Carattere">
    <w:name w:val="Titolo 8 Carattere"/>
    <w:basedOn w:val="Carpredefinitoparagrafo"/>
    <w:link w:val="Titolo8"/>
    <w:uiPriority w:val="9"/>
    <w:semiHidden/>
    <w:rsid w:val="00A10FD9"/>
    <w:rPr>
      <w:rFonts w:eastAsiaTheme="majorEastAsia" w:cstheme="majorBidi"/>
      <w:i/>
      <w:iCs/>
      <w:color w:val="272727" w:themeColor="text1" w:themeTint="D8"/>
    </w:rPr>
  </w:style>
  <w:style w:type="character" w:customStyle="1" w:styleId="Titolo9Carattere">
    <w:name w:val="Titolo 9 Carattere"/>
    <w:basedOn w:val="Carpredefinitoparagrafo"/>
    <w:link w:val="Titolo9"/>
    <w:uiPriority w:val="9"/>
    <w:semiHidden/>
    <w:rsid w:val="00A10FD9"/>
    <w:rPr>
      <w:rFonts w:eastAsiaTheme="majorEastAsia" w:cstheme="majorBidi"/>
      <w:color w:val="272727" w:themeColor="text1" w:themeTint="D8"/>
    </w:rPr>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paragraph" w:customStyle="1" w:styleId="FootnoteBlockText">
    <w:name w:val="Footnote Block Text"/>
    <w:basedOn w:val="Testonotaapidipagina"/>
    <w:next w:val="Testonotaapidipagina"/>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156082" w:themeColor="accent1"/>
    </w:rPr>
  </w:style>
  <w:style w:type="paragraph" w:styleId="Titolosommario">
    <w:name w:val="TOC Heading"/>
    <w:basedOn w:val="Titolo1"/>
    <w:next w:val="Corpotesto"/>
    <w:uiPriority w:val="39"/>
    <w:unhideWhenUsed/>
    <w:qFormat/>
    <w:pPr>
      <w:spacing w:before="240" w:line="259" w:lineRule="auto"/>
      <w:outlineLvl w:val="9"/>
    </w:p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unimi.it/it" TargetMode="External"/><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2628</Words>
  <Characters>14984</Characters>
  <Application>Microsoft Office Word</Application>
  <DocSecurity>0</DocSecurity>
  <Lines>124</Lines>
  <Paragraphs>35</Paragraphs>
  <ScaleCrop>false</ScaleCrop>
  <Company>Hewlett-Packard</Company>
  <LinksUpToDate>false</LinksUpToDate>
  <CharactersWithSpaces>17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mone Galimberti</dc:creator>
  <cp:keywords/>
  <dc:description>Progetto realizzato a scopo didattico dallo studente Simone Galimberti per il corso di Editoria Digitale, nell'ambito del corso di laurea di Sicurezza Informatica (LM) presso l'Università degli Studi di Milano.</dc:description>
  <cp:lastModifiedBy>SIMONE GALIMBERTI</cp:lastModifiedBy>
  <cp:revision>3</cp:revision>
  <dcterms:created xsi:type="dcterms:W3CDTF">2024-07-03T13:55:00Z</dcterms:created>
  <dcterms:modified xsi:type="dcterms:W3CDTF">2024-07-03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16</vt:lpwstr>
  </property>
  <property fmtid="{D5CDD505-2E9C-101B-9397-08002B2CF9AE}" pid="3" name="identifier">
    <vt:lpwstr>urn:uuid:382a59c5-e290-43bf-818e-4121725aa3bb</vt:lpwstr>
  </property>
  <property fmtid="{D5CDD505-2E9C-101B-9397-08002B2CF9AE}" pid="4" name="language">
    <vt:lpwstr>en-US</vt:lpwstr>
  </property>
  <property fmtid="{D5CDD505-2E9C-101B-9397-08002B2CF9AE}" pid="5" name="publisher">
    <vt:lpwstr>Unimi Editore</vt:lpwstr>
  </property>
</Properties>
</file>